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AC3D6" w14:textId="77777777" w:rsidR="007E7AA2" w:rsidRDefault="007E7AA2" w:rsidP="00225A5B"/>
    <w:p w14:paraId="3337CA4D" w14:textId="77777777" w:rsidR="00225A5B" w:rsidRDefault="00225A5B" w:rsidP="00225A5B"/>
    <w:p w14:paraId="7E58B27A" w14:textId="77777777" w:rsidR="004615E7" w:rsidRPr="00225A5B" w:rsidRDefault="007E7AA2" w:rsidP="004615E7">
      <w:pPr>
        <w:jc w:val="center"/>
        <w:rPr>
          <w:sz w:val="40"/>
          <w:szCs w:val="40"/>
        </w:rPr>
      </w:pPr>
      <w:r w:rsidRPr="007E7AA2">
        <w:rPr>
          <w:rFonts w:ascii="Helvetica" w:hAnsi="Helvetica"/>
          <w:noProof/>
          <w:color w:val="5A5A5A"/>
          <w:sz w:val="32"/>
          <w:szCs w:val="32"/>
          <w:lang w:eastAsia="en-GB"/>
        </w:rPr>
        <w:drawing>
          <wp:inline distT="0" distB="0" distL="0" distR="0" wp14:anchorId="0C717570" wp14:editId="77B31344">
            <wp:extent cx="5695950" cy="828675"/>
            <wp:effectExtent l="0" t="0" r="0" b="9525"/>
            <wp:docPr id="1" name="Picture 1" descr="http://ecaa.org.uk/uploads/images/ecaa_ban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ecaa.org.uk/uploads/images/ecaa_banner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25A5B">
        <w:rPr>
          <w:sz w:val="40"/>
          <w:szCs w:val="40"/>
        </w:rPr>
        <w:t xml:space="preserve"> </w:t>
      </w:r>
      <w:r w:rsidR="006A6CA3" w:rsidRPr="007E7AA2">
        <w:rPr>
          <w:sz w:val="32"/>
          <w:szCs w:val="32"/>
        </w:rPr>
        <w:t>(incorporating Suffolk)</w:t>
      </w:r>
    </w:p>
    <w:p w14:paraId="2BC3EF9A" w14:textId="36CBF1FA" w:rsidR="006A6CA3" w:rsidRDefault="006A6CA3" w:rsidP="004615E7">
      <w:pPr>
        <w:jc w:val="center"/>
        <w:rPr>
          <w:b/>
          <w:sz w:val="32"/>
          <w:szCs w:val="32"/>
        </w:rPr>
      </w:pPr>
      <w:r w:rsidRPr="004615E7">
        <w:rPr>
          <w:b/>
        </w:rPr>
        <w:t xml:space="preserve"> </w:t>
      </w:r>
      <w:r w:rsidR="00197E38">
        <w:rPr>
          <w:b/>
          <w:sz w:val="32"/>
          <w:szCs w:val="32"/>
        </w:rPr>
        <w:t>60</w:t>
      </w:r>
      <w:r w:rsidRPr="00225A5B">
        <w:rPr>
          <w:b/>
          <w:sz w:val="32"/>
          <w:szCs w:val="32"/>
        </w:rPr>
        <w:t xml:space="preserve">th County and </w:t>
      </w:r>
      <w:r w:rsidR="003C3BA9">
        <w:rPr>
          <w:b/>
          <w:sz w:val="32"/>
          <w:szCs w:val="32"/>
        </w:rPr>
        <w:t>4</w:t>
      </w:r>
      <w:r w:rsidR="00197E38">
        <w:rPr>
          <w:b/>
          <w:sz w:val="32"/>
          <w:szCs w:val="32"/>
        </w:rPr>
        <w:t>1</w:t>
      </w:r>
      <w:r w:rsidRPr="00225A5B">
        <w:rPr>
          <w:b/>
          <w:sz w:val="32"/>
          <w:szCs w:val="32"/>
        </w:rPr>
        <w:t>th Open Field Archery Championships</w:t>
      </w:r>
    </w:p>
    <w:p w14:paraId="16CBB566" w14:textId="77777777" w:rsidR="006A6CA3" w:rsidRPr="00225A5B" w:rsidRDefault="006A6CA3" w:rsidP="004615E7">
      <w:pPr>
        <w:jc w:val="center"/>
        <w:rPr>
          <w:sz w:val="32"/>
          <w:szCs w:val="32"/>
        </w:rPr>
      </w:pPr>
      <w:r w:rsidRPr="00225A5B">
        <w:rPr>
          <w:sz w:val="32"/>
          <w:szCs w:val="32"/>
        </w:rPr>
        <w:t>WA Marked Arrowhead Round (24 targets) World Record Status</w:t>
      </w:r>
    </w:p>
    <w:p w14:paraId="1FFAC45A" w14:textId="37DC4782" w:rsidR="004615E7" w:rsidRPr="00225A5B" w:rsidRDefault="006A6CA3" w:rsidP="004615E7">
      <w:pPr>
        <w:jc w:val="center"/>
        <w:rPr>
          <w:sz w:val="32"/>
          <w:szCs w:val="32"/>
        </w:rPr>
      </w:pPr>
      <w:r w:rsidRPr="00225A5B">
        <w:rPr>
          <w:sz w:val="32"/>
          <w:szCs w:val="32"/>
        </w:rPr>
        <w:t xml:space="preserve">Venue: Panther </w:t>
      </w:r>
      <w:r w:rsidR="00970D44">
        <w:rPr>
          <w:sz w:val="32"/>
          <w:szCs w:val="32"/>
        </w:rPr>
        <w:t xml:space="preserve">Field </w:t>
      </w:r>
      <w:r w:rsidRPr="00225A5B">
        <w:rPr>
          <w:sz w:val="32"/>
          <w:szCs w:val="32"/>
        </w:rPr>
        <w:t>Archery Club,</w:t>
      </w:r>
    </w:p>
    <w:p w14:paraId="724B704F" w14:textId="77777777" w:rsidR="004615E7" w:rsidRPr="00225A5B" w:rsidRDefault="006A6CA3" w:rsidP="004615E7">
      <w:pPr>
        <w:jc w:val="center"/>
        <w:rPr>
          <w:sz w:val="32"/>
          <w:szCs w:val="32"/>
        </w:rPr>
      </w:pPr>
      <w:r w:rsidRPr="00225A5B">
        <w:rPr>
          <w:sz w:val="32"/>
          <w:szCs w:val="32"/>
        </w:rPr>
        <w:t>Bakers Lane, Galleywood, Essex, CM2 8LF</w:t>
      </w:r>
    </w:p>
    <w:p w14:paraId="532068B4" w14:textId="01DB6481" w:rsidR="006A6CA3" w:rsidRDefault="006A6CA3" w:rsidP="004615E7">
      <w:pPr>
        <w:jc w:val="center"/>
        <w:rPr>
          <w:b/>
          <w:sz w:val="32"/>
          <w:szCs w:val="32"/>
        </w:rPr>
      </w:pPr>
      <w:r w:rsidRPr="00225A5B">
        <w:rPr>
          <w:b/>
          <w:sz w:val="32"/>
          <w:szCs w:val="32"/>
        </w:rPr>
        <w:t>Sunday</w:t>
      </w:r>
      <w:r w:rsidR="004615E7" w:rsidRPr="00225A5B">
        <w:rPr>
          <w:b/>
          <w:sz w:val="32"/>
          <w:szCs w:val="32"/>
        </w:rPr>
        <w:t xml:space="preserve"> </w:t>
      </w:r>
      <w:r w:rsidR="00197E38">
        <w:rPr>
          <w:b/>
          <w:sz w:val="32"/>
          <w:szCs w:val="32"/>
        </w:rPr>
        <w:t>3rd</w:t>
      </w:r>
      <w:r w:rsidRPr="00225A5B">
        <w:rPr>
          <w:b/>
          <w:sz w:val="32"/>
          <w:szCs w:val="32"/>
        </w:rPr>
        <w:t xml:space="preserve"> October 20</w:t>
      </w:r>
      <w:r w:rsidR="00197E38">
        <w:rPr>
          <w:b/>
          <w:sz w:val="32"/>
          <w:szCs w:val="32"/>
        </w:rPr>
        <w:t>21</w:t>
      </w:r>
    </w:p>
    <w:p w14:paraId="2E77514F" w14:textId="171A1E61" w:rsidR="006A6CA3" w:rsidRPr="007E7AA2" w:rsidRDefault="006A6CA3" w:rsidP="00D62434">
      <w:pPr>
        <w:jc w:val="center"/>
        <w:rPr>
          <w:sz w:val="28"/>
          <w:szCs w:val="28"/>
        </w:rPr>
      </w:pPr>
      <w:r w:rsidRPr="00D62434">
        <w:rPr>
          <w:b/>
          <w:bCs/>
          <w:sz w:val="28"/>
          <w:szCs w:val="28"/>
        </w:rPr>
        <w:t>Practice Targets Open</w:t>
      </w:r>
      <w:r w:rsidRPr="007E7AA2">
        <w:rPr>
          <w:sz w:val="28"/>
          <w:szCs w:val="28"/>
        </w:rPr>
        <w:t>: 08:00</w:t>
      </w:r>
      <w:r w:rsidR="00D62434">
        <w:rPr>
          <w:sz w:val="28"/>
          <w:szCs w:val="28"/>
        </w:rPr>
        <w:t xml:space="preserve"> </w:t>
      </w:r>
      <w:r w:rsidR="00D62434">
        <w:rPr>
          <w:sz w:val="28"/>
          <w:szCs w:val="28"/>
        </w:rPr>
        <w:tab/>
      </w:r>
      <w:r w:rsidR="00D62434">
        <w:rPr>
          <w:sz w:val="28"/>
          <w:szCs w:val="28"/>
        </w:rPr>
        <w:tab/>
      </w:r>
      <w:r w:rsidR="00D62434">
        <w:rPr>
          <w:sz w:val="28"/>
          <w:szCs w:val="28"/>
        </w:rPr>
        <w:tab/>
      </w:r>
      <w:r w:rsidR="00D62434">
        <w:rPr>
          <w:sz w:val="28"/>
          <w:szCs w:val="28"/>
        </w:rPr>
        <w:tab/>
      </w:r>
      <w:r w:rsidR="00D62434">
        <w:rPr>
          <w:sz w:val="28"/>
          <w:szCs w:val="28"/>
        </w:rPr>
        <w:tab/>
      </w:r>
      <w:r w:rsidR="00D62434" w:rsidRPr="00D62434">
        <w:rPr>
          <w:b/>
          <w:bCs/>
          <w:sz w:val="28"/>
          <w:szCs w:val="28"/>
        </w:rPr>
        <w:t>Assembly</w:t>
      </w:r>
      <w:r w:rsidR="00D62434" w:rsidRPr="007E7AA2">
        <w:rPr>
          <w:sz w:val="28"/>
          <w:szCs w:val="28"/>
        </w:rPr>
        <w:t>: 09:30</w:t>
      </w:r>
    </w:p>
    <w:p w14:paraId="32771466" w14:textId="16FFF11D" w:rsidR="006A6CA3" w:rsidRPr="007E7AA2" w:rsidRDefault="006A6CA3" w:rsidP="006A6CA3">
      <w:pPr>
        <w:rPr>
          <w:sz w:val="28"/>
          <w:szCs w:val="28"/>
        </w:rPr>
      </w:pPr>
      <w:r w:rsidRPr="007E7AA2">
        <w:rPr>
          <w:sz w:val="28"/>
          <w:szCs w:val="28"/>
        </w:rPr>
        <w:t>Archery</w:t>
      </w:r>
      <w:r w:rsidR="00660225">
        <w:rPr>
          <w:sz w:val="28"/>
          <w:szCs w:val="28"/>
        </w:rPr>
        <w:t xml:space="preserve"> </w:t>
      </w:r>
      <w:r w:rsidRPr="007E7AA2">
        <w:rPr>
          <w:sz w:val="28"/>
          <w:szCs w:val="28"/>
        </w:rPr>
        <w:t xml:space="preserve">GB membership cards are to be presented at registration. </w:t>
      </w:r>
    </w:p>
    <w:p w14:paraId="1D565896" w14:textId="317E3205" w:rsidR="006A6CA3" w:rsidRDefault="006A6CA3" w:rsidP="006A6CA3">
      <w:pPr>
        <w:rPr>
          <w:sz w:val="28"/>
          <w:szCs w:val="28"/>
        </w:rPr>
      </w:pPr>
      <w:r w:rsidRPr="00D62434">
        <w:rPr>
          <w:b/>
          <w:bCs/>
          <w:sz w:val="28"/>
          <w:szCs w:val="28"/>
        </w:rPr>
        <w:t>Chairman of Judges</w:t>
      </w:r>
      <w:r w:rsidRPr="007E7AA2">
        <w:rPr>
          <w:sz w:val="28"/>
          <w:szCs w:val="28"/>
        </w:rPr>
        <w:t xml:space="preserve">: Mr </w:t>
      </w:r>
      <w:r w:rsidR="00197E38">
        <w:rPr>
          <w:sz w:val="28"/>
          <w:szCs w:val="28"/>
        </w:rPr>
        <w:t>Alex Purser</w:t>
      </w:r>
    </w:p>
    <w:p w14:paraId="14912991" w14:textId="78C2EB1E" w:rsidR="0021348B" w:rsidRPr="007E7AA2" w:rsidRDefault="0021348B" w:rsidP="006A6CA3">
      <w:pPr>
        <w:rPr>
          <w:sz w:val="28"/>
          <w:szCs w:val="28"/>
        </w:rPr>
      </w:pPr>
      <w:r w:rsidRPr="00D62434">
        <w:rPr>
          <w:b/>
          <w:bCs/>
          <w:sz w:val="28"/>
          <w:szCs w:val="28"/>
        </w:rPr>
        <w:t>Lady Paramount</w:t>
      </w:r>
      <w:r w:rsidR="00C86E0E">
        <w:rPr>
          <w:sz w:val="28"/>
          <w:szCs w:val="28"/>
        </w:rPr>
        <w:t xml:space="preserve">: </w:t>
      </w:r>
      <w:r w:rsidR="00197E38">
        <w:rPr>
          <w:sz w:val="28"/>
          <w:szCs w:val="28"/>
        </w:rPr>
        <w:t>To Be Confirmed</w:t>
      </w:r>
    </w:p>
    <w:p w14:paraId="1FF4668F" w14:textId="1E62E727" w:rsidR="006A6CA3" w:rsidRPr="007E7AA2" w:rsidRDefault="006A6CA3" w:rsidP="006A6CA3">
      <w:pPr>
        <w:rPr>
          <w:sz w:val="28"/>
          <w:szCs w:val="28"/>
        </w:rPr>
      </w:pPr>
      <w:r w:rsidRPr="00D62434">
        <w:rPr>
          <w:b/>
          <w:bCs/>
          <w:sz w:val="28"/>
          <w:szCs w:val="28"/>
        </w:rPr>
        <w:t>Entry Fee</w:t>
      </w:r>
      <w:r w:rsidRPr="007E7AA2">
        <w:rPr>
          <w:sz w:val="28"/>
          <w:szCs w:val="28"/>
        </w:rPr>
        <w:t>: £1</w:t>
      </w:r>
      <w:r w:rsidR="0068274C">
        <w:rPr>
          <w:sz w:val="28"/>
          <w:szCs w:val="28"/>
        </w:rPr>
        <w:t>5</w:t>
      </w:r>
      <w:r w:rsidRPr="007E7AA2">
        <w:rPr>
          <w:sz w:val="28"/>
          <w:szCs w:val="28"/>
        </w:rPr>
        <w:t xml:space="preserve">.00 </w:t>
      </w:r>
      <w:r w:rsidR="006F4F2B">
        <w:rPr>
          <w:sz w:val="28"/>
          <w:szCs w:val="28"/>
        </w:rPr>
        <w:t xml:space="preserve">Seniors &amp; </w:t>
      </w:r>
      <w:r w:rsidRPr="007E7AA2">
        <w:rPr>
          <w:sz w:val="28"/>
          <w:szCs w:val="28"/>
        </w:rPr>
        <w:t>Juniors</w:t>
      </w:r>
    </w:p>
    <w:p w14:paraId="7E0F4F57" w14:textId="600C1D3E" w:rsidR="006A6CA3" w:rsidRPr="007E7AA2" w:rsidRDefault="006A6CA3" w:rsidP="006A6CA3">
      <w:pPr>
        <w:rPr>
          <w:sz w:val="28"/>
          <w:szCs w:val="28"/>
        </w:rPr>
      </w:pPr>
      <w:r w:rsidRPr="00D62434">
        <w:rPr>
          <w:b/>
          <w:bCs/>
          <w:sz w:val="28"/>
          <w:szCs w:val="28"/>
        </w:rPr>
        <w:t>Awards</w:t>
      </w:r>
      <w:r w:rsidRPr="007E7AA2">
        <w:rPr>
          <w:sz w:val="28"/>
          <w:szCs w:val="28"/>
        </w:rPr>
        <w:t xml:space="preserve">: </w:t>
      </w:r>
      <w:r w:rsidR="00D62434">
        <w:rPr>
          <w:sz w:val="28"/>
          <w:szCs w:val="28"/>
        </w:rPr>
        <w:tab/>
      </w:r>
      <w:r w:rsidRPr="007E7AA2">
        <w:rPr>
          <w:sz w:val="28"/>
          <w:szCs w:val="28"/>
        </w:rPr>
        <w:t xml:space="preserve">Open - First three places in each class, </w:t>
      </w:r>
      <w:r w:rsidR="00660225" w:rsidRPr="007E7AA2">
        <w:rPr>
          <w:sz w:val="28"/>
          <w:szCs w:val="28"/>
        </w:rPr>
        <w:t>dependent</w:t>
      </w:r>
      <w:r w:rsidRPr="007E7AA2">
        <w:rPr>
          <w:sz w:val="28"/>
          <w:szCs w:val="28"/>
        </w:rPr>
        <w:t xml:space="preserve"> upon entry. </w:t>
      </w:r>
    </w:p>
    <w:p w14:paraId="2C63C32E" w14:textId="205C7BA3" w:rsidR="006A6CA3" w:rsidRPr="007E7AA2" w:rsidRDefault="006A6CA3" w:rsidP="00D62434">
      <w:pPr>
        <w:ind w:left="720" w:firstLine="720"/>
        <w:rPr>
          <w:sz w:val="28"/>
          <w:szCs w:val="28"/>
        </w:rPr>
      </w:pPr>
      <w:r w:rsidRPr="007E7AA2">
        <w:rPr>
          <w:sz w:val="28"/>
          <w:szCs w:val="28"/>
        </w:rPr>
        <w:t xml:space="preserve">Essex/Suffolk - First three places in each class, </w:t>
      </w:r>
      <w:r w:rsidR="00660225" w:rsidRPr="007E7AA2">
        <w:rPr>
          <w:sz w:val="28"/>
          <w:szCs w:val="28"/>
        </w:rPr>
        <w:t>dependent</w:t>
      </w:r>
      <w:r w:rsidRPr="007E7AA2">
        <w:rPr>
          <w:sz w:val="28"/>
          <w:szCs w:val="28"/>
        </w:rPr>
        <w:t xml:space="preserve"> upon entry. </w:t>
      </w:r>
    </w:p>
    <w:p w14:paraId="0A4377E2" w14:textId="193A03D1" w:rsidR="006A6CA3" w:rsidRDefault="006A6CA3" w:rsidP="00D62434">
      <w:pPr>
        <w:ind w:left="1440"/>
        <w:rPr>
          <w:sz w:val="28"/>
          <w:szCs w:val="28"/>
        </w:rPr>
      </w:pPr>
      <w:r w:rsidRPr="007E7AA2">
        <w:rPr>
          <w:sz w:val="28"/>
          <w:szCs w:val="28"/>
        </w:rPr>
        <w:t xml:space="preserve">Intercounties Team Award: Four archers from each County which must include </w:t>
      </w:r>
      <w:r w:rsidR="00D62434">
        <w:rPr>
          <w:sz w:val="28"/>
          <w:szCs w:val="28"/>
        </w:rPr>
        <w:t>(</w:t>
      </w:r>
      <w:r w:rsidRPr="007E7AA2">
        <w:rPr>
          <w:sz w:val="28"/>
          <w:szCs w:val="28"/>
        </w:rPr>
        <w:t>one woman, one compound, one freestyle and one unsighted score.</w:t>
      </w:r>
      <w:r w:rsidR="00D62434">
        <w:rPr>
          <w:sz w:val="28"/>
          <w:szCs w:val="28"/>
        </w:rPr>
        <w:t>)</w:t>
      </w:r>
    </w:p>
    <w:p w14:paraId="61B11AAD" w14:textId="041ED701" w:rsidR="00D62434" w:rsidRDefault="00D62434" w:rsidP="00D62434">
      <w:pPr>
        <w:rPr>
          <w:sz w:val="28"/>
          <w:szCs w:val="28"/>
        </w:rPr>
      </w:pPr>
      <w:r>
        <w:rPr>
          <w:sz w:val="28"/>
          <w:szCs w:val="28"/>
        </w:rPr>
        <w:t>N.B Archers are able to opt to shoot at whichever pegs they feel comfortable with, however, awards will be a based on archers shooting the WA Arrowhead appropriate pegs</w:t>
      </w:r>
      <w:r w:rsidR="0068274C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41AB8216" w14:textId="34BD8077" w:rsidR="006F4F2B" w:rsidRPr="006F4F2B" w:rsidRDefault="006F4F2B" w:rsidP="006A6CA3">
      <w:pPr>
        <w:rPr>
          <w:sz w:val="28"/>
          <w:szCs w:val="28"/>
        </w:rPr>
      </w:pPr>
      <w:r>
        <w:rPr>
          <w:b/>
          <w:bCs/>
          <w:sz w:val="28"/>
          <w:szCs w:val="28"/>
        </w:rPr>
        <w:t>Distances:</w:t>
      </w:r>
      <w:r>
        <w:rPr>
          <w:b/>
          <w:bCs/>
          <w:sz w:val="28"/>
          <w:szCs w:val="28"/>
        </w:rPr>
        <w:tab/>
      </w:r>
      <w:r w:rsidRPr="006F4F2B">
        <w:rPr>
          <w:sz w:val="28"/>
          <w:szCs w:val="28"/>
        </w:rPr>
        <w:t xml:space="preserve">As a guide maximum distance by peg are: </w:t>
      </w:r>
    </w:p>
    <w:p w14:paraId="66D46265" w14:textId="0D817278" w:rsidR="006F4F2B" w:rsidRDefault="006F4F2B" w:rsidP="006F4F2B">
      <w:pPr>
        <w:ind w:left="1440" w:firstLine="720"/>
        <w:rPr>
          <w:sz w:val="28"/>
          <w:szCs w:val="28"/>
        </w:rPr>
      </w:pPr>
      <w:r w:rsidRPr="006F4F2B">
        <w:rPr>
          <w:sz w:val="28"/>
          <w:szCs w:val="28"/>
        </w:rPr>
        <w:t xml:space="preserve">Red Peg – </w:t>
      </w:r>
      <w:r>
        <w:rPr>
          <w:sz w:val="28"/>
          <w:szCs w:val="28"/>
        </w:rPr>
        <w:t>60</w:t>
      </w:r>
      <w:r w:rsidRPr="006F4F2B">
        <w:rPr>
          <w:sz w:val="28"/>
          <w:szCs w:val="28"/>
        </w:rPr>
        <w:t>m, Blue Peg – 5</w:t>
      </w:r>
      <w:r>
        <w:rPr>
          <w:sz w:val="28"/>
          <w:szCs w:val="28"/>
        </w:rPr>
        <w:t>0</w:t>
      </w:r>
      <w:r w:rsidRPr="006F4F2B">
        <w:rPr>
          <w:sz w:val="28"/>
          <w:szCs w:val="28"/>
        </w:rPr>
        <w:t>m, White Peg – 30m</w:t>
      </w:r>
    </w:p>
    <w:p w14:paraId="595AC71B" w14:textId="107D8CBE" w:rsidR="006A6CA3" w:rsidRDefault="006A6CA3" w:rsidP="006A6CA3">
      <w:pPr>
        <w:rPr>
          <w:sz w:val="28"/>
          <w:szCs w:val="28"/>
        </w:rPr>
      </w:pPr>
      <w:r w:rsidRPr="00D62434">
        <w:rPr>
          <w:b/>
          <w:bCs/>
          <w:sz w:val="28"/>
          <w:szCs w:val="28"/>
        </w:rPr>
        <w:t>Drug Testing</w:t>
      </w:r>
      <w:r w:rsidR="00D62434">
        <w:rPr>
          <w:sz w:val="28"/>
          <w:szCs w:val="28"/>
        </w:rPr>
        <w:t>:</w:t>
      </w:r>
      <w:r w:rsidR="006F4F2B">
        <w:rPr>
          <w:sz w:val="28"/>
          <w:szCs w:val="28"/>
        </w:rPr>
        <w:t xml:space="preserve"> </w:t>
      </w:r>
      <w:r w:rsidRPr="007E7AA2">
        <w:rPr>
          <w:sz w:val="28"/>
          <w:szCs w:val="28"/>
        </w:rPr>
        <w:t xml:space="preserve">Record status shoots will be liable for Drug Testing and competitors approached to give samples must comply; if they refuse, that refusal will be taken as a positive result. All Entry Forms for Juniors MUST be signed by a Parent/Guardian giving consent to such Drug Testing should their child be selected. </w:t>
      </w:r>
    </w:p>
    <w:p w14:paraId="1B803F10" w14:textId="77777777" w:rsidR="006A6CA3" w:rsidRDefault="006A6CA3" w:rsidP="006A6CA3">
      <w:pPr>
        <w:rPr>
          <w:sz w:val="28"/>
          <w:szCs w:val="28"/>
        </w:rPr>
      </w:pPr>
      <w:r w:rsidRPr="00D62434">
        <w:rPr>
          <w:b/>
          <w:bCs/>
          <w:sz w:val="28"/>
          <w:szCs w:val="28"/>
        </w:rPr>
        <w:t>Refreshments</w:t>
      </w:r>
      <w:r w:rsidRPr="00225A5B">
        <w:rPr>
          <w:sz w:val="28"/>
          <w:szCs w:val="28"/>
        </w:rPr>
        <w:t xml:space="preserve"> Hot food and refreshments will be available throughout the day. </w:t>
      </w:r>
    </w:p>
    <w:p w14:paraId="74677596" w14:textId="77777777" w:rsidR="004615E7" w:rsidRPr="007E7AA2" w:rsidRDefault="006A6CA3" w:rsidP="006A6CA3">
      <w:pPr>
        <w:rPr>
          <w:sz w:val="28"/>
          <w:szCs w:val="28"/>
        </w:rPr>
      </w:pPr>
      <w:r w:rsidRPr="007E7AA2">
        <w:rPr>
          <w:b/>
          <w:sz w:val="28"/>
          <w:szCs w:val="28"/>
          <w:u w:val="single"/>
        </w:rPr>
        <w:t>Directions</w:t>
      </w:r>
      <w:r w:rsidRPr="00225A5B">
        <w:rPr>
          <w:sz w:val="28"/>
          <w:szCs w:val="28"/>
        </w:rPr>
        <w:t>: From the A12 leave at junction 16, head towards Billericay. Take the left to Bakers Lane, the c</w:t>
      </w:r>
      <w:r w:rsidR="007E7AA2">
        <w:rPr>
          <w:sz w:val="28"/>
          <w:szCs w:val="28"/>
        </w:rPr>
        <w:t>ourse is 500m down on the right.</w:t>
      </w:r>
    </w:p>
    <w:p w14:paraId="4BE2777F" w14:textId="77777777" w:rsidR="007E7AA2" w:rsidRDefault="007E7AA2" w:rsidP="006A6CA3">
      <w:pPr>
        <w:rPr>
          <w:sz w:val="28"/>
          <w:szCs w:val="28"/>
        </w:rPr>
      </w:pPr>
    </w:p>
    <w:p w14:paraId="1934A98E" w14:textId="47A9AABD" w:rsidR="00D62434" w:rsidRDefault="006A6CA3" w:rsidP="00D62434">
      <w:pPr>
        <w:rPr>
          <w:sz w:val="28"/>
          <w:szCs w:val="28"/>
        </w:rPr>
      </w:pPr>
      <w:r w:rsidRPr="00D62434">
        <w:rPr>
          <w:b/>
          <w:bCs/>
          <w:sz w:val="28"/>
          <w:szCs w:val="28"/>
        </w:rPr>
        <w:lastRenderedPageBreak/>
        <w:t>Entries to</w:t>
      </w:r>
      <w:r w:rsidRPr="00225A5B">
        <w:rPr>
          <w:sz w:val="28"/>
          <w:szCs w:val="28"/>
        </w:rPr>
        <w:t xml:space="preserve">: </w:t>
      </w:r>
      <w:r w:rsidR="00D62434">
        <w:rPr>
          <w:sz w:val="28"/>
          <w:szCs w:val="28"/>
        </w:rPr>
        <w:t>Via Sport 80</w:t>
      </w:r>
    </w:p>
    <w:p w14:paraId="5307E79B" w14:textId="3255416F" w:rsidR="00D62434" w:rsidRPr="00225A5B" w:rsidRDefault="00D62434" w:rsidP="00D62434">
      <w:pPr>
        <w:rPr>
          <w:sz w:val="28"/>
          <w:szCs w:val="28"/>
        </w:rPr>
      </w:pPr>
      <w:r>
        <w:rPr>
          <w:sz w:val="28"/>
          <w:szCs w:val="28"/>
        </w:rPr>
        <w:t>OR</w:t>
      </w:r>
    </w:p>
    <w:p w14:paraId="43FF3027" w14:textId="145979FD" w:rsidR="006A6CA3" w:rsidRPr="00225A5B" w:rsidRDefault="0006764D" w:rsidP="006A6CA3">
      <w:pPr>
        <w:rPr>
          <w:sz w:val="28"/>
          <w:szCs w:val="28"/>
        </w:rPr>
      </w:pPr>
      <w:r>
        <w:rPr>
          <w:sz w:val="28"/>
          <w:szCs w:val="28"/>
        </w:rPr>
        <w:t>ECAA Field Organiser, C/O 54 Clyde Crescent, Essex, CM1 2LL</w:t>
      </w:r>
    </w:p>
    <w:p w14:paraId="2FE71A71" w14:textId="584F71B3" w:rsidR="004615E7" w:rsidRPr="00225A5B" w:rsidRDefault="006A6CA3" w:rsidP="006A6CA3">
      <w:pPr>
        <w:rPr>
          <w:sz w:val="28"/>
          <w:szCs w:val="28"/>
        </w:rPr>
      </w:pPr>
      <w:r w:rsidRPr="00225A5B">
        <w:rPr>
          <w:sz w:val="28"/>
          <w:szCs w:val="28"/>
        </w:rPr>
        <w:t xml:space="preserve">Email: </w:t>
      </w:r>
      <w:r w:rsidR="006F4F2B">
        <w:rPr>
          <w:sz w:val="28"/>
          <w:szCs w:val="28"/>
        </w:rPr>
        <w:t>chairman@ecaa.org.uk</w:t>
      </w:r>
    </w:p>
    <w:p w14:paraId="4FEE2576" w14:textId="11590415" w:rsidR="006A6CA3" w:rsidRDefault="006A6CA3" w:rsidP="00612C9E">
      <w:pPr>
        <w:rPr>
          <w:sz w:val="28"/>
          <w:szCs w:val="28"/>
        </w:rPr>
      </w:pPr>
      <w:r w:rsidRPr="00225A5B">
        <w:rPr>
          <w:sz w:val="28"/>
          <w:szCs w:val="28"/>
        </w:rPr>
        <w:t>Cheques Payable to 'E</w:t>
      </w:r>
      <w:r w:rsidR="004615E7" w:rsidRPr="00225A5B">
        <w:rPr>
          <w:sz w:val="28"/>
          <w:szCs w:val="28"/>
        </w:rPr>
        <w:t>ssex County Archery Association</w:t>
      </w:r>
    </w:p>
    <w:tbl>
      <w:tblPr>
        <w:tblStyle w:val="TableGrid"/>
        <w:tblW w:w="10349" w:type="dxa"/>
        <w:tblInd w:w="-5" w:type="dxa"/>
        <w:tblLook w:val="04A0" w:firstRow="1" w:lastRow="0" w:firstColumn="1" w:lastColumn="0" w:noHBand="0" w:noVBand="1"/>
      </w:tblPr>
      <w:tblGrid>
        <w:gridCol w:w="5529"/>
        <w:gridCol w:w="4820"/>
      </w:tblGrid>
      <w:tr w:rsidR="006A6CA3" w:rsidRPr="006A6CA3" w14:paraId="472794BB" w14:textId="77777777" w:rsidTr="0068274C">
        <w:trPr>
          <w:trHeight w:val="782"/>
        </w:trPr>
        <w:tc>
          <w:tcPr>
            <w:tcW w:w="5529" w:type="dxa"/>
          </w:tcPr>
          <w:p w14:paraId="2ACCD129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Name:</w:t>
            </w:r>
          </w:p>
          <w:p w14:paraId="0E80E824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  <w:tc>
          <w:tcPr>
            <w:tcW w:w="4820" w:type="dxa"/>
          </w:tcPr>
          <w:p w14:paraId="0256632E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</w:tr>
      <w:tr w:rsidR="006A6CA3" w:rsidRPr="006A6CA3" w14:paraId="492BC2A0" w14:textId="77777777" w:rsidTr="0068274C">
        <w:trPr>
          <w:trHeight w:val="804"/>
        </w:trPr>
        <w:tc>
          <w:tcPr>
            <w:tcW w:w="5529" w:type="dxa"/>
          </w:tcPr>
          <w:p w14:paraId="5481AC8A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Archery</w:t>
            </w:r>
            <w:r w:rsidR="00225A5B">
              <w:rPr>
                <w:sz w:val="28"/>
                <w:szCs w:val="28"/>
              </w:rPr>
              <w:t xml:space="preserve"> </w:t>
            </w:r>
            <w:r w:rsidRPr="00225A5B">
              <w:rPr>
                <w:sz w:val="28"/>
                <w:szCs w:val="28"/>
              </w:rPr>
              <w:t>GB number:</w:t>
            </w:r>
          </w:p>
          <w:p w14:paraId="0DC51C7A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  <w:tc>
          <w:tcPr>
            <w:tcW w:w="4820" w:type="dxa"/>
          </w:tcPr>
          <w:p w14:paraId="5DE22ED6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</w:tr>
      <w:tr w:rsidR="006A6CA3" w:rsidRPr="006A6CA3" w14:paraId="4B292E25" w14:textId="77777777" w:rsidTr="0068274C">
        <w:trPr>
          <w:trHeight w:val="782"/>
        </w:trPr>
        <w:tc>
          <w:tcPr>
            <w:tcW w:w="5529" w:type="dxa"/>
          </w:tcPr>
          <w:p w14:paraId="2ED649C5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Club:</w:t>
            </w:r>
          </w:p>
          <w:p w14:paraId="6DD8D5A4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  <w:tc>
          <w:tcPr>
            <w:tcW w:w="4820" w:type="dxa"/>
          </w:tcPr>
          <w:p w14:paraId="3288F4EE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</w:tr>
      <w:tr w:rsidR="006A6CA3" w:rsidRPr="006A6CA3" w14:paraId="7946CF57" w14:textId="77777777" w:rsidTr="0068274C">
        <w:trPr>
          <w:trHeight w:val="804"/>
        </w:trPr>
        <w:tc>
          <w:tcPr>
            <w:tcW w:w="5529" w:type="dxa"/>
          </w:tcPr>
          <w:p w14:paraId="05DC1990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County and Region:</w:t>
            </w:r>
          </w:p>
          <w:p w14:paraId="67CD4DCD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  <w:tc>
          <w:tcPr>
            <w:tcW w:w="4820" w:type="dxa"/>
          </w:tcPr>
          <w:p w14:paraId="4A2E9CEB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</w:tr>
      <w:tr w:rsidR="006A6CA3" w:rsidRPr="006A6CA3" w14:paraId="2F011915" w14:textId="77777777" w:rsidTr="0068274C">
        <w:trPr>
          <w:trHeight w:val="782"/>
        </w:trPr>
        <w:tc>
          <w:tcPr>
            <w:tcW w:w="5529" w:type="dxa"/>
          </w:tcPr>
          <w:p w14:paraId="2C8D32FE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 xml:space="preserve">Gender (circle): </w:t>
            </w:r>
          </w:p>
          <w:p w14:paraId="3FEA13D0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  <w:tc>
          <w:tcPr>
            <w:tcW w:w="4820" w:type="dxa"/>
          </w:tcPr>
          <w:p w14:paraId="1206EEBA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Male         Female</w:t>
            </w:r>
          </w:p>
        </w:tc>
      </w:tr>
      <w:tr w:rsidR="006A6CA3" w:rsidRPr="006A6CA3" w14:paraId="5B9A1317" w14:textId="77777777" w:rsidTr="0068274C">
        <w:trPr>
          <w:trHeight w:val="1206"/>
        </w:trPr>
        <w:tc>
          <w:tcPr>
            <w:tcW w:w="5529" w:type="dxa"/>
          </w:tcPr>
          <w:p w14:paraId="582C075B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 xml:space="preserve">Bow Style (circle): </w:t>
            </w:r>
          </w:p>
        </w:tc>
        <w:tc>
          <w:tcPr>
            <w:tcW w:w="4820" w:type="dxa"/>
          </w:tcPr>
          <w:p w14:paraId="2C2307E6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Barebow    Recurve    Traditional    Longbow</w:t>
            </w:r>
          </w:p>
          <w:p w14:paraId="56F2D43A" w14:textId="77777777" w:rsidR="006A6CA3" w:rsidRPr="00225A5B" w:rsidRDefault="006A6CA3" w:rsidP="006A6CA3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Comp Unlimited     Comp Limited</w:t>
            </w:r>
          </w:p>
          <w:p w14:paraId="3CC48E76" w14:textId="77777777" w:rsidR="006A6CA3" w:rsidRPr="00225A5B" w:rsidRDefault="006A6CA3" w:rsidP="006A6CA3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Comp Barebow       AFB</w:t>
            </w:r>
          </w:p>
        </w:tc>
      </w:tr>
      <w:tr w:rsidR="006A6CA3" w:rsidRPr="006A6CA3" w14:paraId="113FCD47" w14:textId="77777777" w:rsidTr="0068274C">
        <w:trPr>
          <w:trHeight w:val="782"/>
        </w:trPr>
        <w:tc>
          <w:tcPr>
            <w:tcW w:w="5529" w:type="dxa"/>
          </w:tcPr>
          <w:p w14:paraId="40DB4B79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 xml:space="preserve">Category (circle): </w:t>
            </w:r>
          </w:p>
          <w:p w14:paraId="37EB2CEF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  <w:tc>
          <w:tcPr>
            <w:tcW w:w="4820" w:type="dxa"/>
          </w:tcPr>
          <w:p w14:paraId="5427ADB5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Adult     U18    U15     U12</w:t>
            </w:r>
          </w:p>
        </w:tc>
      </w:tr>
      <w:tr w:rsidR="006A6CA3" w:rsidRPr="006A6CA3" w14:paraId="5210DA2C" w14:textId="77777777" w:rsidTr="0068274C">
        <w:trPr>
          <w:trHeight w:val="804"/>
        </w:trPr>
        <w:tc>
          <w:tcPr>
            <w:tcW w:w="5529" w:type="dxa"/>
          </w:tcPr>
          <w:p w14:paraId="2E08D71B" w14:textId="220973FB" w:rsidR="0068274C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Peg Colour</w:t>
            </w:r>
            <w:r w:rsidR="0068274C">
              <w:rPr>
                <w:sz w:val="28"/>
                <w:szCs w:val="28"/>
              </w:rPr>
              <w:t>s as per WA Arrowhead</w:t>
            </w:r>
            <w:r w:rsidRPr="00225A5B">
              <w:rPr>
                <w:sz w:val="28"/>
                <w:szCs w:val="28"/>
              </w:rPr>
              <w:t xml:space="preserve"> (</w:t>
            </w:r>
            <w:r w:rsidR="0068274C">
              <w:rPr>
                <w:sz w:val="28"/>
                <w:szCs w:val="28"/>
              </w:rPr>
              <w:t xml:space="preserve">please </w:t>
            </w:r>
            <w:r w:rsidRPr="00225A5B">
              <w:rPr>
                <w:sz w:val="28"/>
                <w:szCs w:val="28"/>
              </w:rPr>
              <w:t>circle</w:t>
            </w:r>
            <w:r w:rsidR="0068274C">
              <w:rPr>
                <w:sz w:val="28"/>
                <w:szCs w:val="28"/>
              </w:rPr>
              <w:t xml:space="preserve"> your choice</w:t>
            </w:r>
            <w:r w:rsidRPr="00225A5B">
              <w:rPr>
                <w:sz w:val="28"/>
                <w:szCs w:val="28"/>
              </w:rPr>
              <w:t xml:space="preserve">): </w:t>
            </w:r>
          </w:p>
          <w:p w14:paraId="5FB32EE3" w14:textId="77777777" w:rsidR="0068274C" w:rsidRDefault="0068274C" w:rsidP="006233B7">
            <w:pPr>
              <w:rPr>
                <w:sz w:val="28"/>
                <w:szCs w:val="28"/>
              </w:rPr>
            </w:pPr>
          </w:p>
          <w:p w14:paraId="57B2CC12" w14:textId="78774AED" w:rsidR="006A6CA3" w:rsidRPr="0068274C" w:rsidRDefault="0068274C" w:rsidP="006233B7">
            <w:pPr>
              <w:rPr>
                <w:i/>
                <w:iCs/>
                <w:sz w:val="28"/>
                <w:szCs w:val="28"/>
              </w:rPr>
            </w:pPr>
            <w:r w:rsidRPr="0068274C">
              <w:rPr>
                <w:i/>
                <w:iCs/>
                <w:sz w:val="28"/>
                <w:szCs w:val="28"/>
              </w:rPr>
              <w:t>N/B: Medals will be awarded in line with this, however archers are encouraged to shoot at what they feel able</w:t>
            </w:r>
            <w:r>
              <w:rPr>
                <w:i/>
                <w:iCs/>
                <w:sz w:val="28"/>
                <w:szCs w:val="28"/>
              </w:rPr>
              <w:t>.</w:t>
            </w:r>
          </w:p>
        </w:tc>
        <w:tc>
          <w:tcPr>
            <w:tcW w:w="4820" w:type="dxa"/>
          </w:tcPr>
          <w:p w14:paraId="65A0A429" w14:textId="77777777" w:rsidR="0068274C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Red (</w:t>
            </w:r>
            <w:r w:rsidR="0068274C">
              <w:rPr>
                <w:sz w:val="28"/>
                <w:szCs w:val="28"/>
              </w:rPr>
              <w:t xml:space="preserve">Adult/U18 </w:t>
            </w:r>
            <w:r w:rsidRPr="00225A5B">
              <w:rPr>
                <w:sz w:val="28"/>
                <w:szCs w:val="28"/>
              </w:rPr>
              <w:t xml:space="preserve">Sighted) </w:t>
            </w:r>
          </w:p>
          <w:p w14:paraId="0CC3A7EA" w14:textId="77777777" w:rsidR="0068274C" w:rsidRDefault="0068274C" w:rsidP="006233B7">
            <w:pPr>
              <w:rPr>
                <w:sz w:val="28"/>
                <w:szCs w:val="28"/>
              </w:rPr>
            </w:pPr>
          </w:p>
          <w:p w14:paraId="69B894BC" w14:textId="1AF25306" w:rsidR="00D62434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Blue (</w:t>
            </w:r>
            <w:r w:rsidR="0068274C">
              <w:rPr>
                <w:sz w:val="28"/>
                <w:szCs w:val="28"/>
              </w:rPr>
              <w:t xml:space="preserve">Adult </w:t>
            </w:r>
            <w:r w:rsidRPr="00225A5B">
              <w:rPr>
                <w:sz w:val="28"/>
                <w:szCs w:val="28"/>
              </w:rPr>
              <w:t>Unsighted</w:t>
            </w:r>
            <w:r w:rsidR="0068274C">
              <w:rPr>
                <w:sz w:val="28"/>
                <w:szCs w:val="28"/>
              </w:rPr>
              <w:t xml:space="preserve"> or U15 Sighted</w:t>
            </w:r>
            <w:r w:rsidRPr="00225A5B">
              <w:rPr>
                <w:sz w:val="28"/>
                <w:szCs w:val="28"/>
              </w:rPr>
              <w:t xml:space="preserve">) </w:t>
            </w:r>
          </w:p>
          <w:p w14:paraId="218F2FD6" w14:textId="77777777" w:rsidR="0068274C" w:rsidRDefault="0068274C" w:rsidP="0068274C">
            <w:pPr>
              <w:rPr>
                <w:sz w:val="28"/>
                <w:szCs w:val="28"/>
              </w:rPr>
            </w:pPr>
          </w:p>
          <w:p w14:paraId="014BBFFC" w14:textId="536DE952" w:rsidR="006A6CA3" w:rsidRPr="00225A5B" w:rsidRDefault="006A6CA3" w:rsidP="0068274C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White</w:t>
            </w:r>
            <w:r w:rsidR="0068274C">
              <w:rPr>
                <w:sz w:val="28"/>
                <w:szCs w:val="28"/>
              </w:rPr>
              <w:t xml:space="preserve"> </w:t>
            </w:r>
            <w:r w:rsidRPr="00225A5B">
              <w:rPr>
                <w:sz w:val="28"/>
                <w:szCs w:val="28"/>
              </w:rPr>
              <w:t>(U1</w:t>
            </w:r>
            <w:r w:rsidR="00D62434">
              <w:rPr>
                <w:sz w:val="28"/>
                <w:szCs w:val="28"/>
              </w:rPr>
              <w:t>5</w:t>
            </w:r>
            <w:r w:rsidR="0068274C">
              <w:rPr>
                <w:sz w:val="28"/>
                <w:szCs w:val="28"/>
              </w:rPr>
              <w:t xml:space="preserve"> Unsighted or U12 </w:t>
            </w:r>
            <w:r w:rsidR="006F4F2B">
              <w:rPr>
                <w:sz w:val="28"/>
                <w:szCs w:val="28"/>
              </w:rPr>
              <w:t>All</w:t>
            </w:r>
            <w:r w:rsidRPr="00225A5B">
              <w:rPr>
                <w:sz w:val="28"/>
                <w:szCs w:val="28"/>
              </w:rPr>
              <w:t>)</w:t>
            </w:r>
          </w:p>
        </w:tc>
      </w:tr>
      <w:tr w:rsidR="006A6CA3" w:rsidRPr="006A6CA3" w14:paraId="30E5AF9B" w14:textId="77777777" w:rsidTr="0068274C">
        <w:trPr>
          <w:trHeight w:val="782"/>
        </w:trPr>
        <w:tc>
          <w:tcPr>
            <w:tcW w:w="5529" w:type="dxa"/>
          </w:tcPr>
          <w:p w14:paraId="6B8EA997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Email address:</w:t>
            </w:r>
          </w:p>
          <w:p w14:paraId="5B0D08D4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  <w:tc>
          <w:tcPr>
            <w:tcW w:w="4820" w:type="dxa"/>
          </w:tcPr>
          <w:p w14:paraId="1E189A57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</w:tr>
      <w:tr w:rsidR="006A6CA3" w:rsidRPr="006A6CA3" w14:paraId="08CF956E" w14:textId="77777777" w:rsidTr="0068274C">
        <w:trPr>
          <w:trHeight w:val="804"/>
        </w:trPr>
        <w:tc>
          <w:tcPr>
            <w:tcW w:w="5529" w:type="dxa"/>
          </w:tcPr>
          <w:p w14:paraId="768EA964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Signed: Parent or Guardian</w:t>
            </w:r>
          </w:p>
          <w:p w14:paraId="5A056A98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  <w:tc>
          <w:tcPr>
            <w:tcW w:w="4820" w:type="dxa"/>
          </w:tcPr>
          <w:p w14:paraId="1CD7406F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</w:tr>
      <w:tr w:rsidR="006A6CA3" w:rsidRPr="006A6CA3" w14:paraId="0E0EE138" w14:textId="77777777" w:rsidTr="0068274C">
        <w:trPr>
          <w:trHeight w:val="1184"/>
        </w:trPr>
        <w:tc>
          <w:tcPr>
            <w:tcW w:w="5529" w:type="dxa"/>
          </w:tcPr>
          <w:p w14:paraId="1EA44BCB" w14:textId="77777777" w:rsidR="006A6CA3" w:rsidRPr="00225A5B" w:rsidRDefault="006A6CA3" w:rsidP="006233B7">
            <w:pPr>
              <w:rPr>
                <w:sz w:val="28"/>
                <w:szCs w:val="28"/>
              </w:rPr>
            </w:pPr>
            <w:r w:rsidRPr="00225A5B">
              <w:rPr>
                <w:sz w:val="28"/>
                <w:szCs w:val="28"/>
              </w:rPr>
              <w:t>*I agree to my child undertaking a test for drugs if they are approached at this tournament</w:t>
            </w:r>
          </w:p>
          <w:p w14:paraId="1FFC7261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  <w:tc>
          <w:tcPr>
            <w:tcW w:w="4820" w:type="dxa"/>
          </w:tcPr>
          <w:p w14:paraId="32BCBF97" w14:textId="77777777" w:rsidR="006A6CA3" w:rsidRPr="00225A5B" w:rsidRDefault="006A6CA3" w:rsidP="006233B7">
            <w:pPr>
              <w:rPr>
                <w:sz w:val="28"/>
                <w:szCs w:val="28"/>
              </w:rPr>
            </w:pPr>
          </w:p>
        </w:tc>
      </w:tr>
    </w:tbl>
    <w:p w14:paraId="6BE2E141" w14:textId="77777777" w:rsidR="00225A5B" w:rsidRDefault="00225A5B" w:rsidP="006A6CA3"/>
    <w:p w14:paraId="79E8787D" w14:textId="6E6D16EA" w:rsidR="006233B7" w:rsidRDefault="006A6CA3" w:rsidP="006A6CA3">
      <w:r w:rsidRPr="00225A5B">
        <w:rPr>
          <w:sz w:val="28"/>
          <w:szCs w:val="28"/>
        </w:rPr>
        <w:t>Entry Closing Date: 2</w:t>
      </w:r>
      <w:r w:rsidR="00197E38">
        <w:rPr>
          <w:sz w:val="28"/>
          <w:szCs w:val="28"/>
        </w:rPr>
        <w:t>9th</w:t>
      </w:r>
      <w:r w:rsidRPr="00225A5B">
        <w:rPr>
          <w:sz w:val="28"/>
          <w:szCs w:val="28"/>
        </w:rPr>
        <w:t xml:space="preserve"> September 20</w:t>
      </w:r>
      <w:r w:rsidR="00197E38">
        <w:rPr>
          <w:sz w:val="28"/>
          <w:szCs w:val="28"/>
        </w:rPr>
        <w:t>21</w:t>
      </w:r>
      <w:r w:rsidRPr="00225A5B">
        <w:rPr>
          <w:sz w:val="28"/>
          <w:szCs w:val="28"/>
        </w:rPr>
        <w:t>. No refunds after closing date</w:t>
      </w:r>
      <w:r>
        <w:t>.</w:t>
      </w:r>
    </w:p>
    <w:p w14:paraId="22A843C0" w14:textId="3A9CC6D5" w:rsidR="00D62434" w:rsidRPr="007E7AA2" w:rsidRDefault="007E7AA2" w:rsidP="006A6CA3">
      <w:pPr>
        <w:rPr>
          <w:sz w:val="28"/>
          <w:szCs w:val="28"/>
        </w:rPr>
      </w:pPr>
      <w:r w:rsidRPr="007E7AA2">
        <w:rPr>
          <w:sz w:val="28"/>
          <w:szCs w:val="28"/>
        </w:rPr>
        <w:t>A target</w:t>
      </w:r>
      <w:r w:rsidR="00C86E0E">
        <w:rPr>
          <w:sz w:val="28"/>
          <w:szCs w:val="28"/>
        </w:rPr>
        <w:t xml:space="preserve"> list</w:t>
      </w:r>
      <w:r w:rsidRPr="007E7AA2">
        <w:rPr>
          <w:sz w:val="28"/>
          <w:szCs w:val="28"/>
        </w:rPr>
        <w:t xml:space="preserve"> will be produced on the day.</w:t>
      </w:r>
    </w:p>
    <w:sectPr w:rsidR="00D62434" w:rsidRPr="007E7AA2" w:rsidSect="007E7AA2">
      <w:pgSz w:w="11906" w:h="16838"/>
      <w:pgMar w:top="510" w:right="72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DIxNjCwNDa2MLVU0lEKTi0uzszPAykwrAUAOK9HGiwAAAA="/>
  </w:docVars>
  <w:rsids>
    <w:rsidRoot w:val="006A6CA3"/>
    <w:rsid w:val="0006764D"/>
    <w:rsid w:val="001202A8"/>
    <w:rsid w:val="00197E38"/>
    <w:rsid w:val="001C4337"/>
    <w:rsid w:val="0021348B"/>
    <w:rsid w:val="00225A5B"/>
    <w:rsid w:val="003C3BA9"/>
    <w:rsid w:val="004615E7"/>
    <w:rsid w:val="00590894"/>
    <w:rsid w:val="00612C9E"/>
    <w:rsid w:val="006233B7"/>
    <w:rsid w:val="00660225"/>
    <w:rsid w:val="0068274C"/>
    <w:rsid w:val="006A5921"/>
    <w:rsid w:val="006A6CA3"/>
    <w:rsid w:val="006F4F2B"/>
    <w:rsid w:val="007E7AA2"/>
    <w:rsid w:val="00970D44"/>
    <w:rsid w:val="00AA4C36"/>
    <w:rsid w:val="00AB7732"/>
    <w:rsid w:val="00C86E0E"/>
    <w:rsid w:val="00D62434"/>
    <w:rsid w:val="00F16DC6"/>
    <w:rsid w:val="00F81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F5AAC"/>
  <w15:chartTrackingRefBased/>
  <w15:docId w15:val="{8FAAD245-D2D2-4543-B71F-420225388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C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0</TotalTime>
  <Pages>2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lark</dc:creator>
  <cp:keywords/>
  <dc:description/>
  <cp:lastModifiedBy>Purser, Alexander</cp:lastModifiedBy>
  <cp:revision>5</cp:revision>
  <dcterms:created xsi:type="dcterms:W3CDTF">2021-09-03T09:20:00Z</dcterms:created>
  <dcterms:modified xsi:type="dcterms:W3CDTF">2021-09-04T12:10:00Z</dcterms:modified>
</cp:coreProperties>
</file>